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Denmark</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Denmark received a score of 91.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Denmark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Denmark received a score of</w:t>
      </w:r>
      <w:r>
        <w:t xml:space="preserve"> </w:t>
      </w:r>
      <w:r>
        <w:rPr>
          <w:bCs/>
          <w:b/>
        </w:rPr>
        <w:t xml:space="preserve">98.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Denmark received a score of 86.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Denmark received a score of 82.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Denmark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Denmark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Denmark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Denmark received a score of 1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Denmark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Denmark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Denmark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Denmark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Denmark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Denmark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Denmark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Denmark received a score of 0.6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Denmark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Denmark%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Denmark%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Denmark%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Denmark%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Denmark%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Denmark%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Denmark%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Denmark%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Denmark%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Denmark%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Denmark%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Denmark%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Denmark%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Denmark%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Denmark%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Denmark%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Denmark%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2,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03:33Z</dcterms:created>
  <dcterms:modified xsi:type="dcterms:W3CDTF">2024-03-19T21: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Denmark Country Report</vt:lpwstr>
  </property>
</Properties>
</file>